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thickThinSmallGap" w:sz="2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84"/>
        <w:gridCol w:w="3080"/>
        <w:gridCol w:w="2142"/>
        <w:gridCol w:w="2770"/>
      </w:tblGrid>
      <w:tr w:rsidR="004C233B" w:rsidRPr="00DA0045" w14:paraId="4C58D449" w14:textId="77777777" w:rsidTr="00AE139C">
        <w:trPr>
          <w:trHeight w:val="553"/>
        </w:trPr>
        <w:tc>
          <w:tcPr>
            <w:tcW w:w="5000" w:type="pct"/>
            <w:gridSpan w:val="4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auto"/>
          </w:tcPr>
          <w:p w14:paraId="62B1716A" w14:textId="13B6617A" w:rsidR="004C233B" w:rsidRPr="00DA0045" w:rsidRDefault="00AD2663" w:rsidP="007E4695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>
              <w:rPr>
                <w:rFonts w:ascii="微軟正黑體" w:eastAsia="微軟正黑體" w:hAnsi="微軟正黑體" w:hint="eastAsia"/>
                <w:b/>
                <w:szCs w:val="24"/>
              </w:rPr>
              <w:t>九</w:t>
            </w:r>
            <w:r w:rsidR="00993E65" w:rsidRPr="00DA0045">
              <w:rPr>
                <w:rFonts w:ascii="微軟正黑體" w:eastAsia="微軟正黑體" w:hAnsi="微軟正黑體" w:hint="eastAsia"/>
                <w:b/>
                <w:szCs w:val="24"/>
              </w:rPr>
              <w:t>月份</w:t>
            </w:r>
            <w:r w:rsidR="004C233B" w:rsidRPr="00DA0045">
              <w:rPr>
                <w:rFonts w:ascii="微軟正黑體" w:eastAsia="微軟正黑體" w:hAnsi="微軟正黑體"/>
                <w:b/>
                <w:szCs w:val="24"/>
              </w:rPr>
              <w:t>讀書會 會議記錄表</w:t>
            </w:r>
          </w:p>
        </w:tc>
      </w:tr>
      <w:tr w:rsidR="00B35EFC" w:rsidRPr="00DA0045" w14:paraId="7D3BE0BC" w14:textId="77777777" w:rsidTr="005A50DE">
        <w:trPr>
          <w:trHeight w:val="488"/>
        </w:trPr>
        <w:tc>
          <w:tcPr>
            <w:tcW w:w="1149" w:type="pct"/>
            <w:tcBorders>
              <w:top w:val="single" w:sz="4" w:space="0" w:color="auto"/>
              <w:left w:val="thinThickSmallGap" w:sz="24" w:space="0" w:color="auto"/>
            </w:tcBorders>
            <w:shd w:val="clear" w:color="auto" w:fill="auto"/>
          </w:tcPr>
          <w:p w14:paraId="06D4DA20" w14:textId="77777777" w:rsidR="004C233B" w:rsidRPr="00DA0045" w:rsidRDefault="004C233B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日期/時間</w:t>
            </w:r>
          </w:p>
        </w:tc>
        <w:tc>
          <w:tcPr>
            <w:tcW w:w="148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C0BCCA" w14:textId="3E3C8770" w:rsidR="004C233B" w:rsidRPr="00DA0045" w:rsidRDefault="005C6E39" w:rsidP="00B47C66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2022/0</w:t>
            </w:r>
            <w:r w:rsidR="00AD2663">
              <w:rPr>
                <w:rFonts w:ascii="微軟正黑體" w:eastAsia="微軟正黑體" w:hAnsi="微軟正黑體"/>
                <w:szCs w:val="24"/>
              </w:rPr>
              <w:t>9</w:t>
            </w:r>
            <w:r w:rsidR="00FD36EC">
              <w:rPr>
                <w:rFonts w:ascii="微軟正黑體" w:eastAsia="微軟正黑體" w:hAnsi="微軟正黑體" w:hint="eastAsia"/>
                <w:szCs w:val="24"/>
              </w:rPr>
              <w:t>/</w:t>
            </w:r>
            <w:proofErr w:type="gramStart"/>
            <w:r w:rsidR="00AD2663">
              <w:rPr>
                <w:rFonts w:ascii="微軟正黑體" w:eastAsia="微軟正黑體" w:hAnsi="微軟正黑體"/>
                <w:szCs w:val="24"/>
              </w:rPr>
              <w:t>29</w:t>
            </w:r>
            <w:r w:rsidR="00B23B97">
              <w:rPr>
                <w:rFonts w:ascii="微軟正黑體" w:eastAsia="微軟正黑體" w:hAnsi="微軟正黑體" w:hint="eastAsia"/>
                <w:szCs w:val="24"/>
              </w:rPr>
              <w:t xml:space="preserve"> </w:t>
            </w:r>
            <w:r w:rsidR="00510D3B">
              <w:rPr>
                <w:rFonts w:ascii="微軟正黑體" w:eastAsia="微軟正黑體" w:hAnsi="微軟正黑體" w:hint="eastAsia"/>
                <w:szCs w:val="24"/>
              </w:rPr>
              <w:t xml:space="preserve"> 21</w:t>
            </w:r>
            <w:r w:rsidR="00B25996" w:rsidRPr="00DA0045">
              <w:rPr>
                <w:rFonts w:ascii="微軟正黑體" w:eastAsia="微軟正黑體" w:hAnsi="微軟正黑體" w:hint="eastAsia"/>
                <w:szCs w:val="24"/>
              </w:rPr>
              <w:t>:30</w:t>
            </w:r>
            <w:proofErr w:type="gramEnd"/>
          </w:p>
        </w:tc>
        <w:tc>
          <w:tcPr>
            <w:tcW w:w="1032" w:type="pct"/>
            <w:tcBorders>
              <w:top w:val="single" w:sz="4" w:space="0" w:color="auto"/>
            </w:tcBorders>
            <w:shd w:val="clear" w:color="auto" w:fill="auto"/>
          </w:tcPr>
          <w:p w14:paraId="33176FF2" w14:textId="77777777" w:rsidR="004C233B" w:rsidRPr="00DA0045" w:rsidRDefault="004C233B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地點</w:t>
            </w:r>
          </w:p>
        </w:tc>
        <w:tc>
          <w:tcPr>
            <w:tcW w:w="1336" w:type="pct"/>
            <w:tcBorders>
              <w:top w:val="single" w:sz="4" w:space="0" w:color="auto"/>
              <w:right w:val="thinThickSmallGap" w:sz="24" w:space="0" w:color="auto"/>
            </w:tcBorders>
            <w:shd w:val="clear" w:color="auto" w:fill="auto"/>
          </w:tcPr>
          <w:p w14:paraId="252E533C" w14:textId="77777777" w:rsidR="004C233B" w:rsidRPr="00DA0045" w:rsidRDefault="00B25996" w:rsidP="00B25996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proofErr w:type="gramStart"/>
            <w:r w:rsidRPr="00DA0045">
              <w:rPr>
                <w:rFonts w:ascii="微軟正黑體" w:eastAsia="微軟正黑體" w:hAnsi="微軟正黑體" w:hint="eastAsia"/>
                <w:szCs w:val="24"/>
              </w:rPr>
              <w:t>線上會議</w:t>
            </w:r>
            <w:proofErr w:type="gramEnd"/>
            <w:r w:rsidR="00A96BCD" w:rsidRPr="00DA0045">
              <w:rPr>
                <w:rFonts w:ascii="微軟正黑體" w:eastAsia="微軟正黑體" w:hAnsi="微軟正黑體" w:hint="eastAsia"/>
                <w:szCs w:val="24"/>
              </w:rPr>
              <w:t>(</w:t>
            </w:r>
            <w:r w:rsidR="00A96BCD" w:rsidRPr="00DA0045">
              <w:rPr>
                <w:rFonts w:ascii="微軟正黑體" w:eastAsia="微軟正黑體" w:hAnsi="微軟正黑體"/>
                <w:szCs w:val="24"/>
              </w:rPr>
              <w:t>google meet)</w:t>
            </w:r>
          </w:p>
        </w:tc>
      </w:tr>
      <w:tr w:rsidR="00B35EFC" w:rsidRPr="00DA0045" w14:paraId="6CE0D854" w14:textId="77777777" w:rsidTr="00AE139C">
        <w:trPr>
          <w:trHeight w:val="445"/>
        </w:trPr>
        <w:tc>
          <w:tcPr>
            <w:tcW w:w="1149" w:type="pct"/>
            <w:tcBorders>
              <w:left w:val="thinThickSmallGap" w:sz="24" w:space="0" w:color="auto"/>
            </w:tcBorders>
            <w:shd w:val="clear" w:color="auto" w:fill="auto"/>
          </w:tcPr>
          <w:p w14:paraId="7D29987C" w14:textId="77777777" w:rsidR="009D7E9D" w:rsidRPr="00DA0045" w:rsidRDefault="009D7E9D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主持人</w:t>
            </w:r>
          </w:p>
        </w:tc>
        <w:tc>
          <w:tcPr>
            <w:tcW w:w="1484" w:type="pct"/>
            <w:shd w:val="clear" w:color="auto" w:fill="auto"/>
          </w:tcPr>
          <w:p w14:paraId="3FCBC78E" w14:textId="6719DF95" w:rsidR="009D7E9D" w:rsidRPr="00DA0045" w:rsidRDefault="00AD2663" w:rsidP="007F2E72">
            <w:pPr>
              <w:jc w:val="center"/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管衍德</w:t>
            </w:r>
          </w:p>
        </w:tc>
        <w:tc>
          <w:tcPr>
            <w:tcW w:w="1032" w:type="pct"/>
            <w:shd w:val="clear" w:color="auto" w:fill="auto"/>
          </w:tcPr>
          <w:p w14:paraId="07B36BD4" w14:textId="77777777" w:rsidR="009D7E9D" w:rsidRPr="00DA0045" w:rsidRDefault="009D7E9D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記錄</w:t>
            </w:r>
          </w:p>
        </w:tc>
        <w:tc>
          <w:tcPr>
            <w:tcW w:w="1336" w:type="pct"/>
            <w:tcBorders>
              <w:right w:val="thinThickSmallGap" w:sz="24" w:space="0" w:color="auto"/>
            </w:tcBorders>
            <w:shd w:val="clear" w:color="auto" w:fill="auto"/>
          </w:tcPr>
          <w:p w14:paraId="093C644F" w14:textId="77777777" w:rsidR="009D7E9D" w:rsidRPr="00DA0045" w:rsidRDefault="00EA2AC4" w:rsidP="00D81F31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DA0045">
              <w:rPr>
                <w:rFonts w:ascii="微軟正黑體" w:eastAsia="微軟正黑體" w:hAnsi="微軟正黑體" w:hint="eastAsia"/>
                <w:szCs w:val="24"/>
              </w:rPr>
              <w:t>盧瑞森</w:t>
            </w:r>
          </w:p>
        </w:tc>
      </w:tr>
      <w:tr w:rsidR="004C233B" w:rsidRPr="00DA0045" w14:paraId="0C6C2DA8" w14:textId="77777777" w:rsidTr="00AE139C">
        <w:trPr>
          <w:trHeight w:val="1111"/>
        </w:trPr>
        <w:tc>
          <w:tcPr>
            <w:tcW w:w="1149" w:type="pct"/>
            <w:tcBorders>
              <w:left w:val="thinThickSmallGap" w:sz="24" w:space="0" w:color="auto"/>
            </w:tcBorders>
            <w:shd w:val="clear" w:color="auto" w:fill="auto"/>
          </w:tcPr>
          <w:p w14:paraId="08D8001C" w14:textId="77777777" w:rsidR="004C233B" w:rsidRPr="00DA0045" w:rsidRDefault="004C233B" w:rsidP="008A4B97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與會成員</w:t>
            </w:r>
          </w:p>
        </w:tc>
        <w:tc>
          <w:tcPr>
            <w:tcW w:w="3851" w:type="pct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14:paraId="5DFB4AA9" w14:textId="4DA28381" w:rsidR="00475F2B" w:rsidRPr="00AD2663" w:rsidRDefault="00FD36EC" w:rsidP="00AD2663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(按字母順序排列)</w:t>
            </w:r>
            <w:r w:rsidR="00AD2663">
              <w:rPr>
                <w:rFonts w:ascii="微軟正黑體" w:eastAsia="微軟正黑體" w:hAnsi="微軟正黑體"/>
                <w:color w:val="000000"/>
                <w:szCs w:val="24"/>
              </w:rPr>
              <w:t xml:space="preserve"> </w:t>
            </w:r>
            <w:r w:rsidR="00AD2663">
              <w:rPr>
                <w:rFonts w:ascii="微軟正黑體" w:eastAsia="微軟正黑體" w:hAnsi="微軟正黑體" w:hint="eastAsia"/>
                <w:color w:val="000000"/>
                <w:szCs w:val="24"/>
              </w:rPr>
              <w:t>吳玉娟(北科大吳玉娟)、李偉俊(李偉俊)、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周昭昌(</w:t>
            </w:r>
            <w:proofErr w:type="gramStart"/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昭昌周)</w:t>
            </w:r>
            <w:proofErr w:type="gramEnd"/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、管衍德(</w:t>
            </w:r>
            <w:proofErr w:type="gramStart"/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衍德管</w:t>
            </w:r>
            <w:proofErr w:type="gramEnd"/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)、</w:t>
            </w:r>
            <w:r w:rsidR="00AD2663" w:rsidRP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黃士豪</w:t>
            </w:r>
            <w:r w:rsidR="00AD2663">
              <w:rPr>
                <w:rFonts w:ascii="微軟正黑體" w:eastAsia="微軟正黑體" w:hAnsi="微軟正黑體" w:hint="eastAsia"/>
                <w:color w:val="000000"/>
                <w:szCs w:val="24"/>
              </w:rPr>
              <w:t>(</w:t>
            </w:r>
            <w:r w:rsidR="00AD2663" w:rsidRP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黃士豪</w:t>
            </w:r>
            <w:r w:rsidR="00AD2663">
              <w:rPr>
                <w:rFonts w:ascii="微軟正黑體" w:eastAsia="微軟正黑體" w:hAnsi="微軟正黑體" w:hint="eastAsia"/>
                <w:color w:val="000000"/>
                <w:szCs w:val="24"/>
              </w:rPr>
              <w:t>)、黃子欣(A</w:t>
            </w:r>
            <w:r w:rsidR="00AD2663">
              <w:rPr>
                <w:rFonts w:ascii="微軟正黑體" w:eastAsia="微軟正黑體" w:hAnsi="微軟正黑體"/>
                <w:color w:val="000000"/>
                <w:szCs w:val="24"/>
              </w:rPr>
              <w:t>lec Huang)</w:t>
            </w:r>
            <w:r w:rsidR="00B47C66" w:rsidRP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="00AD2663">
              <w:rPr>
                <w:rFonts w:ascii="微軟正黑體" w:eastAsia="微軟正黑體" w:hAnsi="微軟正黑體" w:hint="eastAsia"/>
                <w:color w:val="000000"/>
                <w:szCs w:val="24"/>
              </w:rPr>
              <w:t>林修正(A</w:t>
            </w:r>
            <w:r w:rsidR="00AD2663">
              <w:rPr>
                <w:rFonts w:ascii="微軟正黑體" w:eastAsia="微軟正黑體" w:hAnsi="微軟正黑體"/>
                <w:color w:val="000000"/>
                <w:szCs w:val="24"/>
              </w:rPr>
              <w:t>ndy Lynn)</w:t>
            </w:r>
            <w:r w:rsidR="00AD2663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P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陳震宇(Chen-Yu Chen)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="00D14474" w:rsidRPr="00542DE8">
              <w:rPr>
                <w:rFonts w:ascii="微軟正黑體" w:eastAsia="微軟正黑體" w:hAnsi="微軟正黑體" w:hint="eastAsia"/>
                <w:color w:val="000000"/>
                <w:szCs w:val="24"/>
              </w:rPr>
              <w:t>王金燦</w:t>
            </w:r>
            <w:r w:rsidR="009E7D6A">
              <w:rPr>
                <w:rFonts w:ascii="微軟正黑體" w:eastAsia="微軟正黑體" w:hAnsi="微軟正黑體" w:hint="eastAsia"/>
                <w:color w:val="000000"/>
                <w:szCs w:val="24"/>
              </w:rPr>
              <w:t>(</w:t>
            </w:r>
            <w:proofErr w:type="spellStart"/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ctwang</w:t>
            </w:r>
            <w:proofErr w:type="spellEnd"/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 xml:space="preserve"> </w:t>
            </w:r>
            <w:proofErr w:type="spellStart"/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niu</w:t>
            </w:r>
            <w:proofErr w:type="spellEnd"/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-teacher)</w:t>
            </w:r>
            <w:r w:rsidR="00FA63EE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="00AD2663">
              <w:rPr>
                <w:rFonts w:ascii="微軟正黑體" w:eastAsia="微軟正黑體" w:hAnsi="微軟正黑體" w:hint="eastAsia"/>
                <w:color w:val="000000"/>
                <w:szCs w:val="24"/>
              </w:rPr>
              <w:t>章哲寰(</w:t>
            </w:r>
            <w:proofErr w:type="spellStart"/>
            <w:r w:rsidR="00AD2663">
              <w:rPr>
                <w:rFonts w:ascii="微軟正黑體" w:eastAsia="微軟正黑體" w:hAnsi="微軟正黑體" w:hint="eastAsia"/>
                <w:color w:val="000000"/>
                <w:szCs w:val="24"/>
              </w:rPr>
              <w:t>J</w:t>
            </w:r>
            <w:r w:rsidR="00AD2663">
              <w:rPr>
                <w:rFonts w:ascii="微軟正黑體" w:eastAsia="微軟正黑體" w:hAnsi="微軟正黑體"/>
                <w:color w:val="000000"/>
                <w:szCs w:val="24"/>
              </w:rPr>
              <w:t>erhuan</w:t>
            </w:r>
            <w:proofErr w:type="spellEnd"/>
            <w:r w:rsidR="00AD2663">
              <w:rPr>
                <w:rFonts w:ascii="微軟正黑體" w:eastAsia="微軟正黑體" w:hAnsi="微軟正黑體"/>
                <w:color w:val="000000"/>
                <w:szCs w:val="24"/>
              </w:rPr>
              <w:t xml:space="preserve"> Jang)</w:t>
            </w:r>
            <w:r w:rsidR="00900C50">
              <w:rPr>
                <w:rFonts w:hint="eastAsia"/>
                <w:noProof/>
              </w:rPr>
              <w:t xml:space="preserve"> </w:t>
            </w:r>
            <w:r w:rsidR="006F2911">
              <w:rPr>
                <w:rFonts w:hint="eastAsia"/>
                <w:noProof/>
              </w:rPr>
              <w:t xml:space="preserve"> </w:t>
            </w:r>
            <w:r w:rsidR="00AD2663">
              <w:rPr>
                <w:rFonts w:hint="eastAsia"/>
                <w:noProof/>
              </w:rPr>
              <w:lastRenderedPageBreak/>
              <w:drawing>
                <wp:inline distT="0" distB="0" distL="0" distR="0" wp14:anchorId="2E37C87F" wp14:editId="53EA115A">
                  <wp:extent cx="4143375" cy="8534400"/>
                  <wp:effectExtent l="0" t="0" r="9525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圖片 1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3375" cy="853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F2911">
              <w:rPr>
                <w:rFonts w:hint="eastAsia"/>
                <w:noProof/>
              </w:rPr>
              <w:t xml:space="preserve">    </w:t>
            </w:r>
            <w:r w:rsidR="006F2911">
              <w:rPr>
                <w:rFonts w:ascii="微軟正黑體" w:eastAsia="微軟正黑體" w:hAnsi="微軟正黑體" w:hint="eastAsia"/>
                <w:noProof/>
                <w:szCs w:val="24"/>
              </w:rPr>
              <w:t xml:space="preserve">   </w:t>
            </w:r>
            <w:r w:rsidR="00475F2B">
              <w:rPr>
                <w:rFonts w:ascii="微軟正黑體" w:eastAsia="微軟正黑體" w:hAnsi="微軟正黑體" w:hint="eastAsia"/>
                <w:noProof/>
                <w:szCs w:val="24"/>
              </w:rPr>
              <w:t xml:space="preserve">    </w:t>
            </w:r>
            <w:r w:rsidR="00475F2B">
              <w:rPr>
                <w:noProof/>
              </w:rPr>
              <w:t xml:space="preserve"> </w:t>
            </w:r>
            <w:r w:rsidR="00DA1155">
              <w:rPr>
                <w:rFonts w:hint="eastAsia"/>
                <w:noProof/>
              </w:rPr>
              <w:t xml:space="preserve">  </w:t>
            </w:r>
          </w:p>
        </w:tc>
      </w:tr>
      <w:tr w:rsidR="009D7E9D" w:rsidRPr="00DA0045" w14:paraId="4B5BBE98" w14:textId="77777777" w:rsidTr="00AE139C">
        <w:trPr>
          <w:trHeight w:val="152"/>
        </w:trPr>
        <w:tc>
          <w:tcPr>
            <w:tcW w:w="5000" w:type="pct"/>
            <w:gridSpan w:val="4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14:paraId="2D204DF7" w14:textId="77777777" w:rsidR="00645E66" w:rsidRPr="00DA0045" w:rsidRDefault="009D7E9D" w:rsidP="00A74C25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lastRenderedPageBreak/>
              <w:t>會議記錄</w:t>
            </w:r>
          </w:p>
        </w:tc>
      </w:tr>
      <w:tr w:rsidR="009D7E9D" w:rsidRPr="00DA0045" w14:paraId="4673BE4C" w14:textId="77777777" w:rsidTr="00AE139C">
        <w:trPr>
          <w:trHeight w:val="1655"/>
        </w:trPr>
        <w:tc>
          <w:tcPr>
            <w:tcW w:w="5000" w:type="pct"/>
            <w:gridSpan w:val="4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14:paraId="19AB9A19" w14:textId="307F865F" w:rsidR="006A6DB0" w:rsidRPr="00FD36EC" w:rsidRDefault="00AD2663" w:rsidP="00FD36EC">
            <w:pPr>
              <w:pStyle w:val="a4"/>
              <w:numPr>
                <w:ilvl w:val="0"/>
                <w:numId w:val="25"/>
              </w:numPr>
              <w:ind w:leftChars="0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lastRenderedPageBreak/>
              <w:t>9</w:t>
            </w:r>
            <w:r w:rsidR="00876C36" w:rsidRPr="00DA0045">
              <w:rPr>
                <w:rFonts w:ascii="微軟正黑體" w:eastAsia="微軟正黑體" w:hAnsi="微軟正黑體" w:hint="eastAsia"/>
                <w:szCs w:val="24"/>
              </w:rPr>
              <w:t>月份讀書會圓滿結束，感謝</w:t>
            </w:r>
            <w:r w:rsidR="00FD36EC" w:rsidRPr="00FD36EC">
              <w:rPr>
                <w:rFonts w:ascii="微軟正黑體" w:eastAsia="微軟正黑體" w:hAnsi="微軟正黑體" w:hint="eastAsia"/>
                <w:szCs w:val="24"/>
              </w:rPr>
              <w:t>國</w:t>
            </w:r>
            <w:proofErr w:type="spellStart"/>
            <w:r w:rsidRPr="00AD2663">
              <w:rPr>
                <w:rFonts w:ascii="微軟正黑體" w:eastAsia="微軟正黑體" w:hAnsi="微軟正黑體" w:hint="eastAsia"/>
                <w:szCs w:val="24"/>
              </w:rPr>
              <w:t>ntel</w:t>
            </w:r>
            <w:proofErr w:type="spellEnd"/>
            <w:r w:rsidRPr="00AD2663">
              <w:rPr>
                <w:rFonts w:ascii="微軟正黑體" w:eastAsia="微軟正黑體" w:hAnsi="微軟正黑體" w:hint="eastAsia"/>
                <w:szCs w:val="24"/>
              </w:rPr>
              <w:t xml:space="preserve"> Engineer Manager Global Supply Chain 黃子欣先生</w:t>
            </w:r>
            <w:r>
              <w:rPr>
                <w:rFonts w:ascii="微軟正黑體" w:eastAsia="微軟正黑體" w:hAnsi="微軟正黑體" w:hint="eastAsia"/>
                <w:szCs w:val="24"/>
              </w:rPr>
              <w:t xml:space="preserve"> </w:t>
            </w:r>
            <w:r w:rsidR="009E7D6A" w:rsidRPr="00FD36EC">
              <w:rPr>
                <w:rFonts w:ascii="微軟正黑體" w:eastAsia="微軟正黑體" w:hAnsi="微軟正黑體" w:hint="eastAsia"/>
                <w:color w:val="000000"/>
                <w:szCs w:val="24"/>
              </w:rPr>
              <w:t>對</w:t>
            </w:r>
            <w:r w:rsidRPr="00AD2663">
              <w:rPr>
                <w:rFonts w:ascii="微軟正黑體" w:eastAsia="微軟正黑體" w:hAnsi="微軟正黑體" w:hint="eastAsia"/>
                <w:color w:val="000000"/>
                <w:szCs w:val="24"/>
              </w:rPr>
              <w:t>CFD、散熱模組、系統廠，再到晶片公司的經驗歷程分享</w:t>
            </w:r>
            <w:r w:rsidR="00DD2722" w:rsidRPr="00FD36EC">
              <w:rPr>
                <w:rFonts w:ascii="微軟正黑體" w:eastAsia="微軟正黑體" w:hAnsi="微軟正黑體" w:hint="eastAsia"/>
                <w:szCs w:val="24"/>
              </w:rPr>
              <w:t>，</w:t>
            </w:r>
            <w:r w:rsidR="006C045D" w:rsidRPr="00FD36EC">
              <w:rPr>
                <w:rFonts w:ascii="微軟正黑體" w:eastAsia="微軟正黑體" w:hAnsi="微軟正黑體" w:hint="eastAsia"/>
                <w:szCs w:val="24"/>
              </w:rPr>
              <w:t>感謝</w:t>
            </w:r>
            <w:r w:rsidR="00876C36" w:rsidRPr="00FD36EC">
              <w:rPr>
                <w:rFonts w:ascii="微軟正黑體" w:eastAsia="微軟正黑體" w:hAnsi="微軟正黑體" w:hint="eastAsia"/>
                <w:szCs w:val="24"/>
              </w:rPr>
              <w:t>各位先進們的出席。</w:t>
            </w:r>
          </w:p>
          <w:p w14:paraId="6743727E" w14:textId="52EA9050" w:rsidR="00B61F14" w:rsidRDefault="00876C36" w:rsidP="00FD36EC">
            <w:pPr>
              <w:pStyle w:val="a4"/>
              <w:numPr>
                <w:ilvl w:val="0"/>
                <w:numId w:val="25"/>
              </w:numPr>
              <w:ind w:leftChars="0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202</w:t>
            </w:r>
            <w:r w:rsidR="007F579B">
              <w:rPr>
                <w:rFonts w:ascii="微軟正黑體" w:eastAsia="微軟正黑體" w:hAnsi="微軟正黑體" w:hint="eastAsia"/>
                <w:color w:val="FF0000"/>
                <w:szCs w:val="24"/>
              </w:rPr>
              <w:t>2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年</w:t>
            </w:r>
            <w:r w:rsidR="00AD2663">
              <w:rPr>
                <w:rFonts w:ascii="微軟正黑體" w:eastAsia="微軟正黑體" w:hAnsi="微軟正黑體" w:hint="eastAsia"/>
                <w:color w:val="FF0000"/>
                <w:szCs w:val="24"/>
              </w:rPr>
              <w:t>1</w:t>
            </w:r>
            <w:r w:rsidR="00AD2663">
              <w:rPr>
                <w:rFonts w:ascii="微軟正黑體" w:eastAsia="微軟正黑體" w:hAnsi="微軟正黑體"/>
                <w:color w:val="FF0000"/>
                <w:szCs w:val="24"/>
              </w:rPr>
              <w:t>0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月讀書會主持人，將由</w:t>
            </w:r>
            <w:r w:rsidR="00AD2663">
              <w:rPr>
                <w:rFonts w:ascii="微軟正黑體" w:eastAsia="微軟正黑體" w:hAnsi="微軟正黑體" w:hint="eastAsia"/>
                <w:color w:val="FF0000"/>
                <w:szCs w:val="24"/>
              </w:rPr>
              <w:t>明志科技大學 機械工程系 章哲寰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　</w:t>
            </w:r>
            <w:r w:rsidR="007F579B" w:rsidRPr="007F579B">
              <w:rPr>
                <w:rFonts w:ascii="微軟正黑體" w:eastAsia="微軟正黑體" w:hAnsi="微軟正黑體" w:hint="eastAsia"/>
                <w:color w:val="FF0000"/>
                <w:szCs w:val="24"/>
              </w:rPr>
              <w:t>教授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擔任。</w:t>
            </w:r>
          </w:p>
          <w:p w14:paraId="218C3B92" w14:textId="77777777" w:rsidR="008C265D" w:rsidRPr="008C265D" w:rsidRDefault="008C265D" w:rsidP="00B5185A">
            <w:pPr>
              <w:pStyle w:val="a4"/>
              <w:ind w:leftChars="0" w:left="630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時間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14:paraId="1BD603D1" w14:textId="77777777" w:rsidR="008C265D" w:rsidRPr="008C265D" w:rsidRDefault="008C265D" w:rsidP="00B5185A">
            <w:pPr>
              <w:pStyle w:val="a4"/>
              <w:ind w:leftChars="0" w:left="630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主講者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14:paraId="7C5D301B" w14:textId="77777777" w:rsidR="009E7D6A" w:rsidRDefault="008C265D" w:rsidP="00B5185A">
            <w:pPr>
              <w:pStyle w:val="a4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主題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</w:p>
          <w:p w14:paraId="1E0B6B14" w14:textId="77777777" w:rsidR="00A96BCD" w:rsidRPr="00DD2722" w:rsidRDefault="008C265D" w:rsidP="00B5185A">
            <w:pPr>
              <w:pStyle w:val="a4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歡迎各位先進踴躍參與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14:paraId="3717AE11" w14:textId="367BB956" w:rsidR="007271C2" w:rsidRPr="00DA0045" w:rsidRDefault="00AD2663" w:rsidP="004301C0">
            <w:pPr>
              <w:pStyle w:val="a4"/>
              <w:ind w:leftChars="0" w:left="630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/>
                <w:noProof/>
                <w:szCs w:val="24"/>
              </w:rPr>
              <w:drawing>
                <wp:inline distT="0" distB="0" distL="0" distR="0" wp14:anchorId="4381DB14" wp14:editId="42A27505">
                  <wp:extent cx="5574662" cy="2735206"/>
                  <wp:effectExtent l="0" t="0" r="7620" b="8255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3980" cy="27397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7D86D0" w14:textId="77777777" w:rsidR="005E1041" w:rsidRDefault="00EB49C5" w:rsidP="00496C60">
            <w:pPr>
              <w:pStyle w:val="a4"/>
              <w:numPr>
                <w:ilvl w:val="0"/>
                <w:numId w:val="28"/>
              </w:numPr>
              <w:ind w:leftChars="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讀書會進行</w:t>
            </w:r>
            <w:r w:rsidR="005E1041">
              <w:rPr>
                <w:rFonts w:ascii="微軟正黑體" w:eastAsia="微軟正黑體" w:hAnsi="微軟正黑體" w:hint="eastAsia"/>
                <w:szCs w:val="24"/>
              </w:rPr>
              <w:t>一景。</w:t>
            </w:r>
          </w:p>
          <w:p w14:paraId="44A99BB9" w14:textId="7DCA5295" w:rsidR="00900C50" w:rsidRPr="009E7D6A" w:rsidRDefault="00AD2663" w:rsidP="009E7D6A">
            <w:pPr>
              <w:ind w:left="36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/>
                <w:noProof/>
                <w:szCs w:val="24"/>
              </w:rPr>
              <w:drawing>
                <wp:inline distT="0" distB="0" distL="0" distR="0" wp14:anchorId="55CF236D" wp14:editId="297090D4">
                  <wp:extent cx="5599376" cy="3151302"/>
                  <wp:effectExtent l="0" t="0" r="1905" b="0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圖片 3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2067" cy="3152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C7F0F5" w14:textId="77777777" w:rsidR="009E7D6A" w:rsidRPr="00496C60" w:rsidRDefault="009E7D6A" w:rsidP="00496C60">
            <w:pPr>
              <w:pStyle w:val="a4"/>
              <w:numPr>
                <w:ilvl w:val="0"/>
                <w:numId w:val="28"/>
              </w:numPr>
              <w:ind w:leftChars="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lastRenderedPageBreak/>
              <w:t>讀書會簡報進行一景</w:t>
            </w:r>
          </w:p>
        </w:tc>
      </w:tr>
    </w:tbl>
    <w:p w14:paraId="61583489" w14:textId="77777777" w:rsidR="009801E2" w:rsidRPr="00DA0045" w:rsidRDefault="009801E2" w:rsidP="007F579B">
      <w:pPr>
        <w:rPr>
          <w:rFonts w:ascii="微軟正黑體" w:eastAsia="微軟正黑體" w:hAnsi="微軟正黑體"/>
          <w:szCs w:val="24"/>
        </w:rPr>
      </w:pPr>
    </w:p>
    <w:sectPr w:rsidR="009801E2" w:rsidRPr="00DA0045" w:rsidSect="008A2B9E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0F5D6" w14:textId="77777777" w:rsidR="006473A0" w:rsidRDefault="006473A0" w:rsidP="00E9539A">
      <w:r>
        <w:separator/>
      </w:r>
    </w:p>
  </w:endnote>
  <w:endnote w:type="continuationSeparator" w:id="0">
    <w:p w14:paraId="64E04B80" w14:textId="77777777" w:rsidR="006473A0" w:rsidRDefault="006473A0" w:rsidP="00E95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EC724" w14:textId="77777777" w:rsidR="006473A0" w:rsidRDefault="006473A0" w:rsidP="00E9539A">
      <w:r>
        <w:separator/>
      </w:r>
    </w:p>
  </w:footnote>
  <w:footnote w:type="continuationSeparator" w:id="0">
    <w:p w14:paraId="55989938" w14:textId="77777777" w:rsidR="006473A0" w:rsidRDefault="006473A0" w:rsidP="00E953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07B53"/>
    <w:multiLevelType w:val="hybridMultilevel"/>
    <w:tmpl w:val="8076BC74"/>
    <w:lvl w:ilvl="0" w:tplc="5504CDE6">
      <w:start w:val="1"/>
      <w:numFmt w:val="taiwaneseCountingThousand"/>
      <w:lvlText w:val="(%1)"/>
      <w:lvlJc w:val="left"/>
      <w:pPr>
        <w:ind w:left="630" w:hanging="510"/>
      </w:pPr>
      <w:rPr>
        <w:rFonts w:hint="default"/>
      </w:rPr>
    </w:lvl>
    <w:lvl w:ilvl="1" w:tplc="653AE616">
      <w:start w:val="1"/>
      <w:numFmt w:val="decimal"/>
      <w:lvlText w:val="%2."/>
      <w:lvlJc w:val="left"/>
      <w:pPr>
        <w:ind w:left="9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" w15:restartNumberingAfterBreak="0">
    <w:nsid w:val="0A8831B4"/>
    <w:multiLevelType w:val="hybridMultilevel"/>
    <w:tmpl w:val="159076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835A27"/>
    <w:multiLevelType w:val="hybridMultilevel"/>
    <w:tmpl w:val="81EA680C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7C50F87"/>
    <w:multiLevelType w:val="hybridMultilevel"/>
    <w:tmpl w:val="E2D0E722"/>
    <w:lvl w:ilvl="0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40" w:hanging="480"/>
      </w:pPr>
      <w:rPr>
        <w:rFonts w:ascii="Wingdings" w:hAnsi="Wingdings" w:hint="default"/>
      </w:rPr>
    </w:lvl>
  </w:abstractNum>
  <w:abstractNum w:abstractNumId="4" w15:restartNumberingAfterBreak="0">
    <w:nsid w:val="1C0C22A1"/>
    <w:multiLevelType w:val="hybridMultilevel"/>
    <w:tmpl w:val="7EC854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877110E"/>
    <w:multiLevelType w:val="hybridMultilevel"/>
    <w:tmpl w:val="47026F5C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97234F0"/>
    <w:multiLevelType w:val="hybridMultilevel"/>
    <w:tmpl w:val="59E2AA58"/>
    <w:lvl w:ilvl="0" w:tplc="E3C8EC6E">
      <w:start w:val="1"/>
      <w:numFmt w:val="taiwaneseCountingThousand"/>
      <w:lvlText w:val="（%1）"/>
      <w:lvlJc w:val="left"/>
      <w:pPr>
        <w:ind w:left="435" w:hanging="43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E606023"/>
    <w:multiLevelType w:val="hybridMultilevel"/>
    <w:tmpl w:val="43FA5F66"/>
    <w:lvl w:ilvl="0" w:tplc="7CBE236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8" w15:restartNumberingAfterBreak="0">
    <w:nsid w:val="34EE3C51"/>
    <w:multiLevelType w:val="hybridMultilevel"/>
    <w:tmpl w:val="3B5206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6132971"/>
    <w:multiLevelType w:val="hybridMultilevel"/>
    <w:tmpl w:val="B220045A"/>
    <w:lvl w:ilvl="0" w:tplc="ED20A4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8304919"/>
    <w:multiLevelType w:val="hybridMultilevel"/>
    <w:tmpl w:val="0AA4A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F1A0EDA"/>
    <w:multiLevelType w:val="hybridMultilevel"/>
    <w:tmpl w:val="070EE594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0B5166A"/>
    <w:multiLevelType w:val="hybridMultilevel"/>
    <w:tmpl w:val="BAC4828A"/>
    <w:lvl w:ilvl="0" w:tplc="B3065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1301FC7"/>
    <w:multiLevelType w:val="hybridMultilevel"/>
    <w:tmpl w:val="B03EDF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80D5C26"/>
    <w:multiLevelType w:val="hybridMultilevel"/>
    <w:tmpl w:val="1DA82694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86506E7"/>
    <w:multiLevelType w:val="hybridMultilevel"/>
    <w:tmpl w:val="1252418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DB14B81"/>
    <w:multiLevelType w:val="hybridMultilevel"/>
    <w:tmpl w:val="BAC4828A"/>
    <w:lvl w:ilvl="0" w:tplc="B3065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2275BF3"/>
    <w:multiLevelType w:val="hybridMultilevel"/>
    <w:tmpl w:val="1DA82694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50910BD"/>
    <w:multiLevelType w:val="hybridMultilevel"/>
    <w:tmpl w:val="C16842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667B4B99"/>
    <w:multiLevelType w:val="hybridMultilevel"/>
    <w:tmpl w:val="D722F5F0"/>
    <w:lvl w:ilvl="0" w:tplc="E3C8EC6E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675F7CD1"/>
    <w:multiLevelType w:val="hybridMultilevel"/>
    <w:tmpl w:val="42CE3440"/>
    <w:lvl w:ilvl="0" w:tplc="E8525976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D87753"/>
    <w:multiLevelType w:val="hybridMultilevel"/>
    <w:tmpl w:val="6706D0DE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CDB6886"/>
    <w:multiLevelType w:val="hybridMultilevel"/>
    <w:tmpl w:val="4C165166"/>
    <w:lvl w:ilvl="0" w:tplc="7988B55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23" w15:restartNumberingAfterBreak="0">
    <w:nsid w:val="6F4B6780"/>
    <w:multiLevelType w:val="hybridMultilevel"/>
    <w:tmpl w:val="7A7E99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6660AAF"/>
    <w:multiLevelType w:val="hybridMultilevel"/>
    <w:tmpl w:val="DD326B38"/>
    <w:lvl w:ilvl="0" w:tplc="B13E28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5" w15:restartNumberingAfterBreak="0">
    <w:nsid w:val="78470F6C"/>
    <w:multiLevelType w:val="hybridMultilevel"/>
    <w:tmpl w:val="A46E7E10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B2C2397"/>
    <w:multiLevelType w:val="hybridMultilevel"/>
    <w:tmpl w:val="2F24E126"/>
    <w:lvl w:ilvl="0" w:tplc="455A22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BF236E2"/>
    <w:multiLevelType w:val="hybridMultilevel"/>
    <w:tmpl w:val="063A575C"/>
    <w:lvl w:ilvl="0" w:tplc="08E81210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27"/>
  </w:num>
  <w:num w:numId="5">
    <w:abstractNumId w:val="15"/>
  </w:num>
  <w:num w:numId="6">
    <w:abstractNumId w:val="25"/>
  </w:num>
  <w:num w:numId="7">
    <w:abstractNumId w:val="3"/>
  </w:num>
  <w:num w:numId="8">
    <w:abstractNumId w:val="20"/>
  </w:num>
  <w:num w:numId="9">
    <w:abstractNumId w:val="11"/>
  </w:num>
  <w:num w:numId="10">
    <w:abstractNumId w:val="2"/>
  </w:num>
  <w:num w:numId="11">
    <w:abstractNumId w:val="5"/>
  </w:num>
  <w:num w:numId="12">
    <w:abstractNumId w:val="1"/>
  </w:num>
  <w:num w:numId="13">
    <w:abstractNumId w:val="13"/>
  </w:num>
  <w:num w:numId="14">
    <w:abstractNumId w:val="18"/>
  </w:num>
  <w:num w:numId="15">
    <w:abstractNumId w:val="9"/>
  </w:num>
  <w:num w:numId="16">
    <w:abstractNumId w:val="21"/>
  </w:num>
  <w:num w:numId="17">
    <w:abstractNumId w:val="22"/>
  </w:num>
  <w:num w:numId="18">
    <w:abstractNumId w:val="19"/>
  </w:num>
  <w:num w:numId="19">
    <w:abstractNumId w:val="17"/>
  </w:num>
  <w:num w:numId="20">
    <w:abstractNumId w:val="14"/>
  </w:num>
  <w:num w:numId="21">
    <w:abstractNumId w:val="16"/>
  </w:num>
  <w:num w:numId="22">
    <w:abstractNumId w:val="12"/>
  </w:num>
  <w:num w:numId="23">
    <w:abstractNumId w:val="23"/>
  </w:num>
  <w:num w:numId="24">
    <w:abstractNumId w:val="10"/>
  </w:num>
  <w:num w:numId="25">
    <w:abstractNumId w:val="0"/>
  </w:num>
  <w:num w:numId="26">
    <w:abstractNumId w:val="26"/>
  </w:num>
  <w:num w:numId="27">
    <w:abstractNumId w:val="7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LMwMDc3sTAytjRV0lEKTi0uzszPAykwNK4FALBLypctAAAA"/>
  </w:docVars>
  <w:rsids>
    <w:rsidRoot w:val="004C233B"/>
    <w:rsid w:val="000008E4"/>
    <w:rsid w:val="000032FF"/>
    <w:rsid w:val="00017BF6"/>
    <w:rsid w:val="00032EFA"/>
    <w:rsid w:val="00047267"/>
    <w:rsid w:val="00055001"/>
    <w:rsid w:val="00062D44"/>
    <w:rsid w:val="00062F75"/>
    <w:rsid w:val="000644E7"/>
    <w:rsid w:val="000721C1"/>
    <w:rsid w:val="00072DC6"/>
    <w:rsid w:val="00074DDF"/>
    <w:rsid w:val="00075D7C"/>
    <w:rsid w:val="000806F7"/>
    <w:rsid w:val="000818A0"/>
    <w:rsid w:val="00085184"/>
    <w:rsid w:val="00090C2D"/>
    <w:rsid w:val="000A1E97"/>
    <w:rsid w:val="000A3162"/>
    <w:rsid w:val="000B038B"/>
    <w:rsid w:val="000B6A0E"/>
    <w:rsid w:val="000D162F"/>
    <w:rsid w:val="000E1790"/>
    <w:rsid w:val="000E5147"/>
    <w:rsid w:val="000E70E7"/>
    <w:rsid w:val="000F1C39"/>
    <w:rsid w:val="000F2C97"/>
    <w:rsid w:val="000F435E"/>
    <w:rsid w:val="00100C63"/>
    <w:rsid w:val="00103BB9"/>
    <w:rsid w:val="0010598B"/>
    <w:rsid w:val="00106915"/>
    <w:rsid w:val="0011233E"/>
    <w:rsid w:val="00113404"/>
    <w:rsid w:val="0011546A"/>
    <w:rsid w:val="00126316"/>
    <w:rsid w:val="001531B9"/>
    <w:rsid w:val="001545A9"/>
    <w:rsid w:val="00157048"/>
    <w:rsid w:val="00167651"/>
    <w:rsid w:val="00172BB9"/>
    <w:rsid w:val="00175853"/>
    <w:rsid w:val="0017590E"/>
    <w:rsid w:val="001806C3"/>
    <w:rsid w:val="0018511D"/>
    <w:rsid w:val="001B28EC"/>
    <w:rsid w:val="001B2FBC"/>
    <w:rsid w:val="001D7B2B"/>
    <w:rsid w:val="001E5285"/>
    <w:rsid w:val="001F24B2"/>
    <w:rsid w:val="001F3275"/>
    <w:rsid w:val="001F6074"/>
    <w:rsid w:val="00201344"/>
    <w:rsid w:val="002053A5"/>
    <w:rsid w:val="0020727B"/>
    <w:rsid w:val="00214009"/>
    <w:rsid w:val="00217CEA"/>
    <w:rsid w:val="00220B81"/>
    <w:rsid w:val="002302A9"/>
    <w:rsid w:val="002448BE"/>
    <w:rsid w:val="002456A6"/>
    <w:rsid w:val="0025639D"/>
    <w:rsid w:val="002610CF"/>
    <w:rsid w:val="00267A38"/>
    <w:rsid w:val="00271767"/>
    <w:rsid w:val="0027531D"/>
    <w:rsid w:val="002776EB"/>
    <w:rsid w:val="00286DDE"/>
    <w:rsid w:val="0029019C"/>
    <w:rsid w:val="00291C49"/>
    <w:rsid w:val="00295B50"/>
    <w:rsid w:val="002A4BD2"/>
    <w:rsid w:val="002A7F98"/>
    <w:rsid w:val="002B4DB4"/>
    <w:rsid w:val="002B567D"/>
    <w:rsid w:val="002B575C"/>
    <w:rsid w:val="002C0F6B"/>
    <w:rsid w:val="002C489F"/>
    <w:rsid w:val="002C4DA1"/>
    <w:rsid w:val="002C5581"/>
    <w:rsid w:val="002C7319"/>
    <w:rsid w:val="002D5AEF"/>
    <w:rsid w:val="002D6E6B"/>
    <w:rsid w:val="002E093B"/>
    <w:rsid w:val="002E09E9"/>
    <w:rsid w:val="002E4D04"/>
    <w:rsid w:val="002F5F7C"/>
    <w:rsid w:val="002F7B86"/>
    <w:rsid w:val="00301CEA"/>
    <w:rsid w:val="00301DAE"/>
    <w:rsid w:val="003043AF"/>
    <w:rsid w:val="003165CB"/>
    <w:rsid w:val="003167BD"/>
    <w:rsid w:val="00320B4B"/>
    <w:rsid w:val="00325E29"/>
    <w:rsid w:val="00334398"/>
    <w:rsid w:val="00340E7F"/>
    <w:rsid w:val="0034260B"/>
    <w:rsid w:val="00344AF3"/>
    <w:rsid w:val="00344FB5"/>
    <w:rsid w:val="00362282"/>
    <w:rsid w:val="003650E4"/>
    <w:rsid w:val="00367ADC"/>
    <w:rsid w:val="00380182"/>
    <w:rsid w:val="0038288A"/>
    <w:rsid w:val="00386B31"/>
    <w:rsid w:val="00391A51"/>
    <w:rsid w:val="00392326"/>
    <w:rsid w:val="00394EEA"/>
    <w:rsid w:val="0039678B"/>
    <w:rsid w:val="003A17AD"/>
    <w:rsid w:val="003B54C5"/>
    <w:rsid w:val="003C0283"/>
    <w:rsid w:val="003C1FAE"/>
    <w:rsid w:val="003D2C8B"/>
    <w:rsid w:val="003D66C0"/>
    <w:rsid w:val="003E535D"/>
    <w:rsid w:val="003F033A"/>
    <w:rsid w:val="0040119E"/>
    <w:rsid w:val="00401E83"/>
    <w:rsid w:val="0040281F"/>
    <w:rsid w:val="00406FCF"/>
    <w:rsid w:val="0041140D"/>
    <w:rsid w:val="004129A6"/>
    <w:rsid w:val="00430139"/>
    <w:rsid w:val="004301C0"/>
    <w:rsid w:val="004301F1"/>
    <w:rsid w:val="0043386C"/>
    <w:rsid w:val="00435BE8"/>
    <w:rsid w:val="004417C0"/>
    <w:rsid w:val="004425CF"/>
    <w:rsid w:val="00444232"/>
    <w:rsid w:val="00445261"/>
    <w:rsid w:val="00451101"/>
    <w:rsid w:val="004525E8"/>
    <w:rsid w:val="00454007"/>
    <w:rsid w:val="004540C9"/>
    <w:rsid w:val="004562DA"/>
    <w:rsid w:val="0046337E"/>
    <w:rsid w:val="00472589"/>
    <w:rsid w:val="004756AA"/>
    <w:rsid w:val="00475F2B"/>
    <w:rsid w:val="004763B0"/>
    <w:rsid w:val="00487B41"/>
    <w:rsid w:val="00490FE5"/>
    <w:rsid w:val="00494974"/>
    <w:rsid w:val="00496C60"/>
    <w:rsid w:val="004A1A70"/>
    <w:rsid w:val="004A45A3"/>
    <w:rsid w:val="004A56D0"/>
    <w:rsid w:val="004B3B70"/>
    <w:rsid w:val="004B3FF7"/>
    <w:rsid w:val="004B4F1C"/>
    <w:rsid w:val="004B608D"/>
    <w:rsid w:val="004C233B"/>
    <w:rsid w:val="004D3647"/>
    <w:rsid w:val="004D3807"/>
    <w:rsid w:val="004D3872"/>
    <w:rsid w:val="004E3328"/>
    <w:rsid w:val="004E4CE7"/>
    <w:rsid w:val="004E61F9"/>
    <w:rsid w:val="004F1BA7"/>
    <w:rsid w:val="004F3AB7"/>
    <w:rsid w:val="004F539C"/>
    <w:rsid w:val="004F7338"/>
    <w:rsid w:val="00510D3B"/>
    <w:rsid w:val="00515CAE"/>
    <w:rsid w:val="00521EA3"/>
    <w:rsid w:val="00531FB5"/>
    <w:rsid w:val="00531FD9"/>
    <w:rsid w:val="0053573F"/>
    <w:rsid w:val="00541AF8"/>
    <w:rsid w:val="00542DE8"/>
    <w:rsid w:val="005451AB"/>
    <w:rsid w:val="0057150E"/>
    <w:rsid w:val="00572710"/>
    <w:rsid w:val="00580C5B"/>
    <w:rsid w:val="00582E59"/>
    <w:rsid w:val="005844C3"/>
    <w:rsid w:val="00585787"/>
    <w:rsid w:val="00587091"/>
    <w:rsid w:val="005A3DD2"/>
    <w:rsid w:val="005A45E6"/>
    <w:rsid w:val="005A50DE"/>
    <w:rsid w:val="005A5179"/>
    <w:rsid w:val="005A5FBA"/>
    <w:rsid w:val="005B506A"/>
    <w:rsid w:val="005C1FFA"/>
    <w:rsid w:val="005C2188"/>
    <w:rsid w:val="005C4DCE"/>
    <w:rsid w:val="005C69C9"/>
    <w:rsid w:val="005C6E39"/>
    <w:rsid w:val="005D0DC0"/>
    <w:rsid w:val="005E0978"/>
    <w:rsid w:val="005E1041"/>
    <w:rsid w:val="005E6A0E"/>
    <w:rsid w:val="005F194C"/>
    <w:rsid w:val="005F5B0F"/>
    <w:rsid w:val="00603219"/>
    <w:rsid w:val="00605406"/>
    <w:rsid w:val="006112D0"/>
    <w:rsid w:val="00613477"/>
    <w:rsid w:val="00614227"/>
    <w:rsid w:val="0061765B"/>
    <w:rsid w:val="006217F4"/>
    <w:rsid w:val="00621878"/>
    <w:rsid w:val="00624B32"/>
    <w:rsid w:val="006314C6"/>
    <w:rsid w:val="00642967"/>
    <w:rsid w:val="00644A80"/>
    <w:rsid w:val="00645E66"/>
    <w:rsid w:val="006462B9"/>
    <w:rsid w:val="006473A0"/>
    <w:rsid w:val="00647BDF"/>
    <w:rsid w:val="00655E05"/>
    <w:rsid w:val="00660DC9"/>
    <w:rsid w:val="0066192F"/>
    <w:rsid w:val="00661D39"/>
    <w:rsid w:val="00664433"/>
    <w:rsid w:val="00673B21"/>
    <w:rsid w:val="00686844"/>
    <w:rsid w:val="006911FD"/>
    <w:rsid w:val="00693B24"/>
    <w:rsid w:val="006A09A2"/>
    <w:rsid w:val="006A4037"/>
    <w:rsid w:val="006A6DB0"/>
    <w:rsid w:val="006B2B10"/>
    <w:rsid w:val="006C0346"/>
    <w:rsid w:val="006C045D"/>
    <w:rsid w:val="006C44BD"/>
    <w:rsid w:val="006C4934"/>
    <w:rsid w:val="006C70AE"/>
    <w:rsid w:val="006D0185"/>
    <w:rsid w:val="006D1723"/>
    <w:rsid w:val="006D3B4A"/>
    <w:rsid w:val="006D7E11"/>
    <w:rsid w:val="006E47CC"/>
    <w:rsid w:val="006F2911"/>
    <w:rsid w:val="006F33D6"/>
    <w:rsid w:val="0070120E"/>
    <w:rsid w:val="007044D8"/>
    <w:rsid w:val="007271C2"/>
    <w:rsid w:val="007330F2"/>
    <w:rsid w:val="00743978"/>
    <w:rsid w:val="0075629D"/>
    <w:rsid w:val="00760BBA"/>
    <w:rsid w:val="00766D91"/>
    <w:rsid w:val="007674DC"/>
    <w:rsid w:val="0076750E"/>
    <w:rsid w:val="00772228"/>
    <w:rsid w:val="00772C89"/>
    <w:rsid w:val="00776B5E"/>
    <w:rsid w:val="00776C10"/>
    <w:rsid w:val="00781C4C"/>
    <w:rsid w:val="00792838"/>
    <w:rsid w:val="00797C54"/>
    <w:rsid w:val="007A2CDF"/>
    <w:rsid w:val="007C1AAA"/>
    <w:rsid w:val="007C63D8"/>
    <w:rsid w:val="007D2B77"/>
    <w:rsid w:val="007E37E1"/>
    <w:rsid w:val="007E4695"/>
    <w:rsid w:val="007E60A9"/>
    <w:rsid w:val="007E6A1D"/>
    <w:rsid w:val="007F1A91"/>
    <w:rsid w:val="007F2E72"/>
    <w:rsid w:val="007F579B"/>
    <w:rsid w:val="00801124"/>
    <w:rsid w:val="00801152"/>
    <w:rsid w:val="00804632"/>
    <w:rsid w:val="0081087A"/>
    <w:rsid w:val="008134CB"/>
    <w:rsid w:val="0081577D"/>
    <w:rsid w:val="00815C62"/>
    <w:rsid w:val="00816F2A"/>
    <w:rsid w:val="008260F1"/>
    <w:rsid w:val="00827B43"/>
    <w:rsid w:val="00834527"/>
    <w:rsid w:val="008515CB"/>
    <w:rsid w:val="00852948"/>
    <w:rsid w:val="00863750"/>
    <w:rsid w:val="0087183B"/>
    <w:rsid w:val="008718F1"/>
    <w:rsid w:val="00874FD1"/>
    <w:rsid w:val="00876C36"/>
    <w:rsid w:val="0088508F"/>
    <w:rsid w:val="008969DB"/>
    <w:rsid w:val="008A02B6"/>
    <w:rsid w:val="008A2884"/>
    <w:rsid w:val="008A2B9E"/>
    <w:rsid w:val="008A37EA"/>
    <w:rsid w:val="008A4198"/>
    <w:rsid w:val="008A4B97"/>
    <w:rsid w:val="008B46B1"/>
    <w:rsid w:val="008C265D"/>
    <w:rsid w:val="008C44CB"/>
    <w:rsid w:val="008D0B0F"/>
    <w:rsid w:val="008D0ED3"/>
    <w:rsid w:val="008D5306"/>
    <w:rsid w:val="008D6175"/>
    <w:rsid w:val="008E48D1"/>
    <w:rsid w:val="008F0EB3"/>
    <w:rsid w:val="008F32E0"/>
    <w:rsid w:val="008F5673"/>
    <w:rsid w:val="008F60E0"/>
    <w:rsid w:val="00900C50"/>
    <w:rsid w:val="0091109C"/>
    <w:rsid w:val="0092435B"/>
    <w:rsid w:val="00931348"/>
    <w:rsid w:val="00931521"/>
    <w:rsid w:val="009325BC"/>
    <w:rsid w:val="0093519A"/>
    <w:rsid w:val="009423FF"/>
    <w:rsid w:val="009507CA"/>
    <w:rsid w:val="00964E0C"/>
    <w:rsid w:val="00965639"/>
    <w:rsid w:val="009801E2"/>
    <w:rsid w:val="00982B01"/>
    <w:rsid w:val="00992AE8"/>
    <w:rsid w:val="00993551"/>
    <w:rsid w:val="00993E65"/>
    <w:rsid w:val="009A4E65"/>
    <w:rsid w:val="009A761E"/>
    <w:rsid w:val="009B2BD4"/>
    <w:rsid w:val="009C5314"/>
    <w:rsid w:val="009C7AEE"/>
    <w:rsid w:val="009D39ED"/>
    <w:rsid w:val="009D4C6E"/>
    <w:rsid w:val="009D70BE"/>
    <w:rsid w:val="009D7E9D"/>
    <w:rsid w:val="009E05E5"/>
    <w:rsid w:val="009E4249"/>
    <w:rsid w:val="009E601F"/>
    <w:rsid w:val="009E7D6A"/>
    <w:rsid w:val="009F1852"/>
    <w:rsid w:val="009F61BC"/>
    <w:rsid w:val="00A0016D"/>
    <w:rsid w:val="00A046D7"/>
    <w:rsid w:val="00A074B7"/>
    <w:rsid w:val="00A14FE9"/>
    <w:rsid w:val="00A17D35"/>
    <w:rsid w:val="00A21AC1"/>
    <w:rsid w:val="00A26BA4"/>
    <w:rsid w:val="00A3577D"/>
    <w:rsid w:val="00A37CCD"/>
    <w:rsid w:val="00A5274C"/>
    <w:rsid w:val="00A52BEF"/>
    <w:rsid w:val="00A56BAA"/>
    <w:rsid w:val="00A574C7"/>
    <w:rsid w:val="00A60363"/>
    <w:rsid w:val="00A65345"/>
    <w:rsid w:val="00A6542D"/>
    <w:rsid w:val="00A67A1C"/>
    <w:rsid w:val="00A67AE0"/>
    <w:rsid w:val="00A74C25"/>
    <w:rsid w:val="00A81FC6"/>
    <w:rsid w:val="00A82D08"/>
    <w:rsid w:val="00A83A9E"/>
    <w:rsid w:val="00A850F3"/>
    <w:rsid w:val="00A8666F"/>
    <w:rsid w:val="00A934AC"/>
    <w:rsid w:val="00A96BCD"/>
    <w:rsid w:val="00A97391"/>
    <w:rsid w:val="00AB2608"/>
    <w:rsid w:val="00AB2BC7"/>
    <w:rsid w:val="00AB49D0"/>
    <w:rsid w:val="00AC3C5C"/>
    <w:rsid w:val="00AC5EFA"/>
    <w:rsid w:val="00AD2663"/>
    <w:rsid w:val="00AD5B54"/>
    <w:rsid w:val="00AD705A"/>
    <w:rsid w:val="00AE139C"/>
    <w:rsid w:val="00AF0189"/>
    <w:rsid w:val="00AF0E6C"/>
    <w:rsid w:val="00AF5A75"/>
    <w:rsid w:val="00AF755F"/>
    <w:rsid w:val="00B05B7B"/>
    <w:rsid w:val="00B07E85"/>
    <w:rsid w:val="00B20347"/>
    <w:rsid w:val="00B220BB"/>
    <w:rsid w:val="00B23389"/>
    <w:rsid w:val="00B23B97"/>
    <w:rsid w:val="00B25996"/>
    <w:rsid w:val="00B26547"/>
    <w:rsid w:val="00B3249D"/>
    <w:rsid w:val="00B33E49"/>
    <w:rsid w:val="00B35EFC"/>
    <w:rsid w:val="00B3797C"/>
    <w:rsid w:val="00B42EA5"/>
    <w:rsid w:val="00B44A6B"/>
    <w:rsid w:val="00B47C66"/>
    <w:rsid w:val="00B5185A"/>
    <w:rsid w:val="00B61F14"/>
    <w:rsid w:val="00B63240"/>
    <w:rsid w:val="00B80562"/>
    <w:rsid w:val="00B83F62"/>
    <w:rsid w:val="00B84A57"/>
    <w:rsid w:val="00B86C7A"/>
    <w:rsid w:val="00B9289E"/>
    <w:rsid w:val="00B94498"/>
    <w:rsid w:val="00BA7866"/>
    <w:rsid w:val="00BB1E0F"/>
    <w:rsid w:val="00BB3040"/>
    <w:rsid w:val="00BB7268"/>
    <w:rsid w:val="00BC50D8"/>
    <w:rsid w:val="00BC66BA"/>
    <w:rsid w:val="00BD5954"/>
    <w:rsid w:val="00BE25FA"/>
    <w:rsid w:val="00BE2F5A"/>
    <w:rsid w:val="00BF2082"/>
    <w:rsid w:val="00BF597B"/>
    <w:rsid w:val="00C12C50"/>
    <w:rsid w:val="00C16EED"/>
    <w:rsid w:val="00C17C4E"/>
    <w:rsid w:val="00C22641"/>
    <w:rsid w:val="00C4379F"/>
    <w:rsid w:val="00C44D3F"/>
    <w:rsid w:val="00C50340"/>
    <w:rsid w:val="00C606E7"/>
    <w:rsid w:val="00C61052"/>
    <w:rsid w:val="00C643E1"/>
    <w:rsid w:val="00C73714"/>
    <w:rsid w:val="00C84253"/>
    <w:rsid w:val="00C941CC"/>
    <w:rsid w:val="00C97EFE"/>
    <w:rsid w:val="00CA1EE6"/>
    <w:rsid w:val="00CA2727"/>
    <w:rsid w:val="00CB5BF1"/>
    <w:rsid w:val="00CB6099"/>
    <w:rsid w:val="00CC1814"/>
    <w:rsid w:val="00CC1D05"/>
    <w:rsid w:val="00CC21B1"/>
    <w:rsid w:val="00CD0497"/>
    <w:rsid w:val="00CD76C5"/>
    <w:rsid w:val="00CE16CE"/>
    <w:rsid w:val="00CE33F0"/>
    <w:rsid w:val="00CE435E"/>
    <w:rsid w:val="00CE478E"/>
    <w:rsid w:val="00D078B3"/>
    <w:rsid w:val="00D14474"/>
    <w:rsid w:val="00D15091"/>
    <w:rsid w:val="00D1680D"/>
    <w:rsid w:val="00D27DC5"/>
    <w:rsid w:val="00D32463"/>
    <w:rsid w:val="00D34502"/>
    <w:rsid w:val="00D622FA"/>
    <w:rsid w:val="00D67BAD"/>
    <w:rsid w:val="00D73D24"/>
    <w:rsid w:val="00D742E5"/>
    <w:rsid w:val="00D766EA"/>
    <w:rsid w:val="00D81F31"/>
    <w:rsid w:val="00D84468"/>
    <w:rsid w:val="00D9219E"/>
    <w:rsid w:val="00D95360"/>
    <w:rsid w:val="00DA0045"/>
    <w:rsid w:val="00DA1155"/>
    <w:rsid w:val="00DA6231"/>
    <w:rsid w:val="00DC206A"/>
    <w:rsid w:val="00DD2722"/>
    <w:rsid w:val="00DD33C5"/>
    <w:rsid w:val="00DE25D0"/>
    <w:rsid w:val="00DE5858"/>
    <w:rsid w:val="00DF41F6"/>
    <w:rsid w:val="00DF5907"/>
    <w:rsid w:val="00E00F2D"/>
    <w:rsid w:val="00E01F6C"/>
    <w:rsid w:val="00E11955"/>
    <w:rsid w:val="00E11F6F"/>
    <w:rsid w:val="00E12F1C"/>
    <w:rsid w:val="00E12F3F"/>
    <w:rsid w:val="00E17CE5"/>
    <w:rsid w:val="00E2013B"/>
    <w:rsid w:val="00E214F3"/>
    <w:rsid w:val="00E22687"/>
    <w:rsid w:val="00E247EF"/>
    <w:rsid w:val="00E254C4"/>
    <w:rsid w:val="00E36777"/>
    <w:rsid w:val="00E37A32"/>
    <w:rsid w:val="00E53945"/>
    <w:rsid w:val="00E5745B"/>
    <w:rsid w:val="00E57F8B"/>
    <w:rsid w:val="00E74863"/>
    <w:rsid w:val="00E77127"/>
    <w:rsid w:val="00E77FCE"/>
    <w:rsid w:val="00E82080"/>
    <w:rsid w:val="00E83078"/>
    <w:rsid w:val="00E868A2"/>
    <w:rsid w:val="00E91D6A"/>
    <w:rsid w:val="00E934CB"/>
    <w:rsid w:val="00E949AC"/>
    <w:rsid w:val="00E9539A"/>
    <w:rsid w:val="00EA27C3"/>
    <w:rsid w:val="00EA2AC4"/>
    <w:rsid w:val="00EA74DA"/>
    <w:rsid w:val="00EA7A81"/>
    <w:rsid w:val="00EB49C5"/>
    <w:rsid w:val="00EB52FE"/>
    <w:rsid w:val="00ED373A"/>
    <w:rsid w:val="00ED588B"/>
    <w:rsid w:val="00EE3208"/>
    <w:rsid w:val="00EE61B2"/>
    <w:rsid w:val="00EE7A73"/>
    <w:rsid w:val="00EE7D80"/>
    <w:rsid w:val="00EF482A"/>
    <w:rsid w:val="00EF4EB1"/>
    <w:rsid w:val="00EF55AC"/>
    <w:rsid w:val="00F063B5"/>
    <w:rsid w:val="00F25370"/>
    <w:rsid w:val="00F27B6C"/>
    <w:rsid w:val="00F426B6"/>
    <w:rsid w:val="00F452B3"/>
    <w:rsid w:val="00F4617B"/>
    <w:rsid w:val="00F505B4"/>
    <w:rsid w:val="00F600A3"/>
    <w:rsid w:val="00F636A5"/>
    <w:rsid w:val="00F63C76"/>
    <w:rsid w:val="00F70AB0"/>
    <w:rsid w:val="00F721CF"/>
    <w:rsid w:val="00F734A0"/>
    <w:rsid w:val="00F81795"/>
    <w:rsid w:val="00F86D63"/>
    <w:rsid w:val="00F938AF"/>
    <w:rsid w:val="00FA4BCF"/>
    <w:rsid w:val="00FA63EE"/>
    <w:rsid w:val="00FA7CDF"/>
    <w:rsid w:val="00FB0ADE"/>
    <w:rsid w:val="00FB3C62"/>
    <w:rsid w:val="00FD36EC"/>
    <w:rsid w:val="00FE625B"/>
    <w:rsid w:val="00FE7369"/>
    <w:rsid w:val="00FF419E"/>
    <w:rsid w:val="00FF7398"/>
    <w:rsid w:val="00FF7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1"/>
    <o:shapelayout v:ext="edit">
      <o:idmap v:ext="edit" data="1"/>
    </o:shapelayout>
  </w:shapeDefaults>
  <w:decimalSymbol w:val="."/>
  <w:listSeparator w:val=","/>
  <w14:docId w14:val="5B9CC978"/>
  <w15:docId w15:val="{EB6D0CA0-2453-4189-A3EC-0618DAB16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1E97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C2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D7E9D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E953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E9539A"/>
    <w:rPr>
      <w:kern w:val="2"/>
    </w:rPr>
  </w:style>
  <w:style w:type="paragraph" w:styleId="a7">
    <w:name w:val="footer"/>
    <w:basedOn w:val="a"/>
    <w:link w:val="a8"/>
    <w:uiPriority w:val="99"/>
    <w:unhideWhenUsed/>
    <w:rsid w:val="00E953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E9539A"/>
    <w:rPr>
      <w:kern w:val="2"/>
    </w:rPr>
  </w:style>
  <w:style w:type="character" w:styleId="a9">
    <w:name w:val="Strong"/>
    <w:uiPriority w:val="22"/>
    <w:qFormat/>
    <w:rsid w:val="006D7E11"/>
    <w:rPr>
      <w:b/>
      <w:bCs/>
    </w:rPr>
  </w:style>
  <w:style w:type="character" w:customStyle="1" w:styleId="apple-converted-space">
    <w:name w:val="apple-converted-space"/>
    <w:basedOn w:val="a0"/>
    <w:rsid w:val="004B4F1C"/>
  </w:style>
  <w:style w:type="paragraph" w:styleId="Web">
    <w:name w:val="Normal (Web)"/>
    <w:basedOn w:val="a"/>
    <w:uiPriority w:val="99"/>
    <w:semiHidden/>
    <w:unhideWhenUsed/>
    <w:rsid w:val="000008E4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8F60E0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8F60E0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Hyperlink"/>
    <w:uiPriority w:val="99"/>
    <w:semiHidden/>
    <w:unhideWhenUsed/>
    <w:rsid w:val="00AF5A7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33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D1638-247E-41A7-862F-BCCDF6FC3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totheo</dc:creator>
  <cp:lastModifiedBy>Ray</cp:lastModifiedBy>
  <cp:revision>2</cp:revision>
  <dcterms:created xsi:type="dcterms:W3CDTF">2022-10-03T01:51:00Z</dcterms:created>
  <dcterms:modified xsi:type="dcterms:W3CDTF">2022-10-03T01:51:00Z</dcterms:modified>
</cp:coreProperties>
</file>